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B8218" w14:textId="77777777" w:rsidR="00DA2458" w:rsidRDefault="00DA2458" w:rsidP="006413C2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4DFAB95F" w14:textId="77777777" w:rsidR="006413C2" w:rsidRPr="00AB13AA" w:rsidRDefault="00446DFA" w:rsidP="006413C2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entre for Doctoral Studies</w:t>
      </w:r>
    </w:p>
    <w:p w14:paraId="26A64582" w14:textId="77777777" w:rsidR="006413C2" w:rsidRDefault="006413C2" w:rsidP="006413C2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AB13AA">
        <w:rPr>
          <w:rFonts w:ascii="Times New Roman" w:hAnsi="Times New Roman" w:cs="Times New Roman"/>
          <w:b/>
          <w:sz w:val="24"/>
        </w:rPr>
        <w:t>Manipal Academy of Higher Education</w:t>
      </w:r>
      <w:r w:rsidR="00446DFA">
        <w:rPr>
          <w:rFonts w:ascii="Times New Roman" w:hAnsi="Times New Roman" w:cs="Times New Roman"/>
          <w:b/>
          <w:sz w:val="24"/>
        </w:rPr>
        <w:t xml:space="preserve">, </w:t>
      </w:r>
      <w:r w:rsidRPr="00AB13AA">
        <w:rPr>
          <w:rFonts w:ascii="Times New Roman" w:hAnsi="Times New Roman" w:cs="Times New Roman"/>
          <w:b/>
          <w:sz w:val="24"/>
        </w:rPr>
        <w:t>Manipal</w:t>
      </w:r>
    </w:p>
    <w:p w14:paraId="53C55774" w14:textId="77777777" w:rsidR="007905FE" w:rsidRPr="00AB13AA" w:rsidRDefault="00446DFA" w:rsidP="00AB13AA">
      <w:pPr>
        <w:jc w:val="center"/>
        <w:rPr>
          <w:rFonts w:ascii="Times New Roman" w:hAnsi="Times New Roman" w:cs="Times New Roman"/>
        </w:rPr>
      </w:pPr>
      <w:r w:rsidRPr="00446DFA">
        <w:rPr>
          <w:rFonts w:ascii="Times New Roman" w:hAnsi="Times New Roman" w:cs="Times New Roman"/>
          <w:b/>
          <w:bCs/>
        </w:rPr>
        <w:t>PhD scholar</w:t>
      </w:r>
      <w:r w:rsidR="00C34367">
        <w:rPr>
          <w:rFonts w:ascii="Times New Roman" w:hAnsi="Times New Roman" w:cs="Times New Roman"/>
          <w:b/>
          <w:bCs/>
        </w:rPr>
        <w:t xml:space="preserve"> grading system </w:t>
      </w:r>
      <w:r w:rsidR="007905FE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0"/>
        <w:gridCol w:w="7041"/>
      </w:tblGrid>
      <w:tr w:rsidR="00BB7DA2" w:rsidRPr="007B121D" w14:paraId="46A96C9F" w14:textId="77777777" w:rsidTr="00DA2458">
        <w:tc>
          <w:tcPr>
            <w:tcW w:w="1165" w:type="dxa"/>
          </w:tcPr>
          <w:p w14:paraId="54B8E511" w14:textId="77777777" w:rsidR="00BB7DA2" w:rsidRPr="007B121D" w:rsidRDefault="006413C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Scales</w:t>
            </w:r>
          </w:p>
        </w:tc>
        <w:tc>
          <w:tcPr>
            <w:tcW w:w="810" w:type="dxa"/>
          </w:tcPr>
          <w:p w14:paraId="5438948B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oints</w:t>
            </w:r>
          </w:p>
        </w:tc>
        <w:tc>
          <w:tcPr>
            <w:tcW w:w="7041" w:type="dxa"/>
          </w:tcPr>
          <w:p w14:paraId="19A76A65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Indicators</w:t>
            </w:r>
            <w:r w:rsidR="00285238" w:rsidRPr="007B121D">
              <w:rPr>
                <w:rFonts w:ascii="Times New Roman" w:hAnsi="Times New Roman" w:cs="Times New Roman"/>
              </w:rPr>
              <w:t xml:space="preserve"> (for last six</w:t>
            </w:r>
            <w:r w:rsidR="00D53BA4" w:rsidRPr="007B121D">
              <w:rPr>
                <w:rFonts w:ascii="Times New Roman" w:hAnsi="Times New Roman" w:cs="Times New Roman"/>
              </w:rPr>
              <w:t xml:space="preserve"> months)</w:t>
            </w:r>
          </w:p>
        </w:tc>
      </w:tr>
      <w:tr w:rsidR="00BB7DA2" w:rsidRPr="007B121D" w14:paraId="6BCF77EA" w14:textId="77777777" w:rsidTr="00DA2458">
        <w:trPr>
          <w:trHeight w:val="1395"/>
        </w:trPr>
        <w:tc>
          <w:tcPr>
            <w:tcW w:w="1165" w:type="dxa"/>
          </w:tcPr>
          <w:p w14:paraId="6CB8F7FC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Excellent</w:t>
            </w:r>
          </w:p>
        </w:tc>
        <w:tc>
          <w:tcPr>
            <w:tcW w:w="810" w:type="dxa"/>
          </w:tcPr>
          <w:p w14:paraId="0F0E71CA" w14:textId="77777777" w:rsidR="00BB7DA2" w:rsidRPr="007B121D" w:rsidRDefault="00D53BA4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041" w:type="dxa"/>
          </w:tcPr>
          <w:p w14:paraId="383013F2" w14:textId="77777777" w:rsidR="003F77CA" w:rsidRPr="007B121D" w:rsidRDefault="003F77CA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ublished original manuscripts in impact factor (&gt;3) or Q1/Q2 Journals.</w:t>
            </w:r>
          </w:p>
          <w:p w14:paraId="277A0248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IPR - filed/accepted (Patent, design, trademarks, copyright)</w:t>
            </w:r>
          </w:p>
          <w:p w14:paraId="0EB6560E" w14:textId="77777777" w:rsidR="003F77CA" w:rsidRPr="007B121D" w:rsidRDefault="003F77CA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resented research data at conferences of international repute.</w:t>
            </w:r>
          </w:p>
          <w:p w14:paraId="04101F05" w14:textId="77777777" w:rsidR="003F77CA" w:rsidRPr="007B121D" w:rsidRDefault="003F77CA" w:rsidP="000805FA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Received awards such as poster/paper/travel grants/fellowships.</w:t>
            </w:r>
          </w:p>
          <w:p w14:paraId="7982C4AD" w14:textId="02EFE2E4" w:rsidR="00DA2458" w:rsidRPr="007B121D" w:rsidRDefault="007B121D" w:rsidP="000805FA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</w:t>
            </w:r>
            <w:r w:rsidR="00DA2458" w:rsidRPr="007B121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+ </w:t>
            </w:r>
          </w:p>
          <w:p w14:paraId="28C01417" w14:textId="77777777" w:rsidR="00DA2458" w:rsidRPr="007B121D" w:rsidRDefault="00DA2458" w:rsidP="000805FA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 xml:space="preserve">Above achievements in addition to attributes mentioned under scale 4. </w:t>
            </w:r>
          </w:p>
        </w:tc>
      </w:tr>
      <w:tr w:rsidR="00BB7DA2" w:rsidRPr="007B121D" w14:paraId="607B2394" w14:textId="77777777" w:rsidTr="00DA2458">
        <w:trPr>
          <w:trHeight w:val="4997"/>
        </w:trPr>
        <w:tc>
          <w:tcPr>
            <w:tcW w:w="1165" w:type="dxa"/>
          </w:tcPr>
          <w:p w14:paraId="113849BE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810" w:type="dxa"/>
          </w:tcPr>
          <w:p w14:paraId="3771A9B5" w14:textId="77777777" w:rsidR="00BB7DA2" w:rsidRPr="007B121D" w:rsidRDefault="00D53BA4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041" w:type="dxa"/>
          </w:tcPr>
          <w:p w14:paraId="1E885AA0" w14:textId="3A06732E" w:rsidR="00C67804" w:rsidRPr="007B121D" w:rsidRDefault="00C67804" w:rsidP="00306C95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 xml:space="preserve">                                 (</w:t>
            </w:r>
            <w:r w:rsidR="007B121D">
              <w:rPr>
                <w:rFonts w:ascii="Times New Roman" w:hAnsi="Times New Roman" w:cs="Times New Roman"/>
                <w:b/>
                <w:bCs/>
              </w:rPr>
              <w:t xml:space="preserve">Consider </w:t>
            </w:r>
            <w:r w:rsidR="005A514F" w:rsidRPr="007B121D">
              <w:rPr>
                <w:rFonts w:ascii="Times New Roman" w:hAnsi="Times New Roman" w:cs="Times New Roman"/>
                <w:b/>
                <w:bCs/>
              </w:rPr>
              <w:t>All</w:t>
            </w:r>
            <w:r w:rsidRPr="007B121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7B121D">
              <w:rPr>
                <w:rFonts w:ascii="Times New Roman" w:hAnsi="Times New Roman" w:cs="Times New Roman"/>
                <w:b/>
                <w:bCs/>
              </w:rPr>
              <w:t xml:space="preserve"> 5 attributes</w:t>
            </w:r>
            <w:r w:rsidRPr="007B121D">
              <w:rPr>
                <w:rFonts w:ascii="Times New Roman" w:hAnsi="Times New Roman" w:cs="Times New Roman"/>
                <w:b/>
                <w:bCs/>
              </w:rPr>
              <w:t xml:space="preserve">) </w:t>
            </w:r>
          </w:p>
          <w:p w14:paraId="700965BE" w14:textId="77777777" w:rsidR="00306C95" w:rsidRPr="007B121D" w:rsidRDefault="00306C95" w:rsidP="00306C95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Research Progress:</w:t>
            </w:r>
          </w:p>
          <w:p w14:paraId="33911E03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</w:p>
          <w:p w14:paraId="613939D2" w14:textId="77777777" w:rsidR="00306C95" w:rsidRPr="007B121D" w:rsidRDefault="00306C95" w:rsidP="007B121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Made significant progress towards achieving research objectives.</w:t>
            </w:r>
          </w:p>
          <w:p w14:paraId="6B6C1A3C" w14:textId="77777777" w:rsidR="00306C95" w:rsidRPr="007B121D" w:rsidRDefault="00306C95" w:rsidP="007B121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roduced substantial volume of work demonstrating active research engagement.</w:t>
            </w:r>
          </w:p>
          <w:p w14:paraId="2D374DAF" w14:textId="77777777" w:rsidR="00306C95" w:rsidRPr="007B121D" w:rsidRDefault="00306C95" w:rsidP="007B121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Demonstrated persistent and sincere effort in advancing research.</w:t>
            </w:r>
          </w:p>
          <w:p w14:paraId="3DABFCFA" w14:textId="77777777" w:rsidR="00306C95" w:rsidRPr="007B121D" w:rsidRDefault="006611B9" w:rsidP="007B121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M</w:t>
            </w:r>
            <w:r w:rsidR="00306C95" w:rsidRPr="007B121D">
              <w:rPr>
                <w:rFonts w:ascii="Times New Roman" w:hAnsi="Times New Roman" w:cs="Times New Roman"/>
              </w:rPr>
              <w:t>ade novel observations and insights during the course of research.</w:t>
            </w:r>
          </w:p>
          <w:p w14:paraId="0A14EAD3" w14:textId="77777777" w:rsidR="00306C95" w:rsidRPr="007B121D" w:rsidRDefault="00306C95" w:rsidP="007B121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Achieved promising results with the potential for original manuscripts</w:t>
            </w:r>
            <w:r w:rsidR="006611B9" w:rsidRPr="007B121D">
              <w:rPr>
                <w:rFonts w:ascii="Times New Roman" w:hAnsi="Times New Roman" w:cs="Times New Roman"/>
              </w:rPr>
              <w:t>/patent</w:t>
            </w:r>
            <w:r w:rsidRPr="007B121D">
              <w:rPr>
                <w:rFonts w:ascii="Times New Roman" w:hAnsi="Times New Roman" w:cs="Times New Roman"/>
              </w:rPr>
              <w:t>.</w:t>
            </w:r>
          </w:p>
          <w:p w14:paraId="5F81589F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</w:p>
          <w:p w14:paraId="0031BFE8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Methodology and Techniques:</w:t>
            </w:r>
          </w:p>
          <w:p w14:paraId="0F9BC93A" w14:textId="77777777" w:rsidR="00306C95" w:rsidRPr="007B121D" w:rsidRDefault="00306C95" w:rsidP="007B121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Successfully optimized and standardized techniques, contributing to project advancement.</w:t>
            </w:r>
          </w:p>
          <w:p w14:paraId="66837469" w14:textId="77777777" w:rsidR="00306C95" w:rsidRPr="007B121D" w:rsidRDefault="00306C95" w:rsidP="007B121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Maintained meticulous record books and ensured data integrity.</w:t>
            </w:r>
          </w:p>
          <w:p w14:paraId="5C15CD25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</w:p>
          <w:p w14:paraId="4B6BF129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Time Management:</w:t>
            </w:r>
          </w:p>
          <w:p w14:paraId="070FA13E" w14:textId="77777777" w:rsidR="00306C95" w:rsidRPr="007B121D" w:rsidRDefault="00306C95" w:rsidP="007B12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Maintained strict adherence to the specified time frame for achieving research objectives.</w:t>
            </w:r>
          </w:p>
          <w:p w14:paraId="7DA977D9" w14:textId="77777777" w:rsidR="00306C95" w:rsidRPr="007B121D" w:rsidRDefault="00306C95" w:rsidP="007B12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Successfully completed analysis tasks within the established timeline.</w:t>
            </w:r>
          </w:p>
          <w:p w14:paraId="6967C61A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Knowledge Exchange:</w:t>
            </w:r>
          </w:p>
          <w:p w14:paraId="4D27C077" w14:textId="5DE8F051" w:rsidR="00306C95" w:rsidRPr="007B121D" w:rsidRDefault="00E0099D" w:rsidP="007B121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Taken initiatives to present/presented </w:t>
            </w:r>
            <w:r w:rsidR="00306C95" w:rsidRPr="007B121D">
              <w:rPr>
                <w:rFonts w:ascii="Times New Roman" w:hAnsi="Times New Roman" w:cs="Times New Roman"/>
              </w:rPr>
              <w:t xml:space="preserve">research findings </w:t>
            </w:r>
            <w:r w:rsidRPr="007B121D">
              <w:rPr>
                <w:rFonts w:ascii="Times New Roman" w:hAnsi="Times New Roman" w:cs="Times New Roman"/>
              </w:rPr>
              <w:t xml:space="preserve">in </w:t>
            </w:r>
            <w:r w:rsidR="00306C95" w:rsidRPr="007B121D">
              <w:rPr>
                <w:rFonts w:ascii="Times New Roman" w:hAnsi="Times New Roman" w:cs="Times New Roman"/>
              </w:rPr>
              <w:t>conference</w:t>
            </w:r>
            <w:r w:rsidRPr="007B121D">
              <w:rPr>
                <w:rFonts w:ascii="Times New Roman" w:hAnsi="Times New Roman" w:cs="Times New Roman"/>
              </w:rPr>
              <w:t>s</w:t>
            </w:r>
            <w:r w:rsidR="00306C95" w:rsidRPr="007B121D">
              <w:rPr>
                <w:rFonts w:ascii="Times New Roman" w:hAnsi="Times New Roman" w:cs="Times New Roman"/>
              </w:rPr>
              <w:t>, contributing to academic discourse.</w:t>
            </w:r>
          </w:p>
          <w:p w14:paraId="090F7A16" w14:textId="3851A5F4" w:rsidR="00306C95" w:rsidRPr="007B121D" w:rsidRDefault="00306C95" w:rsidP="007B121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Actively participated in workshops</w:t>
            </w:r>
            <w:r w:rsidR="00E0099D" w:rsidRPr="007B121D">
              <w:rPr>
                <w:rFonts w:ascii="Times New Roman" w:hAnsi="Times New Roman" w:cs="Times New Roman"/>
              </w:rPr>
              <w:t xml:space="preserve">/seminars/ guest talks </w:t>
            </w:r>
            <w:proofErr w:type="spellStart"/>
            <w:r w:rsidR="00E0099D" w:rsidRPr="007B121D">
              <w:rPr>
                <w:rFonts w:ascii="Times New Roman" w:hAnsi="Times New Roman" w:cs="Times New Roman"/>
              </w:rPr>
              <w:t>etc</w:t>
            </w:r>
            <w:proofErr w:type="spellEnd"/>
            <w:r w:rsidRPr="007B121D">
              <w:rPr>
                <w:rFonts w:ascii="Times New Roman" w:hAnsi="Times New Roman" w:cs="Times New Roman"/>
              </w:rPr>
              <w:t>, enhancing knowledge in the thesis topic.</w:t>
            </w:r>
          </w:p>
          <w:p w14:paraId="31CB6434" w14:textId="77777777" w:rsidR="00306C95" w:rsidRPr="007B121D" w:rsidRDefault="00306C95" w:rsidP="00306C95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Communication and Collaboration:</w:t>
            </w:r>
          </w:p>
          <w:p w14:paraId="62CFD9EF" w14:textId="77777777" w:rsidR="00306C95" w:rsidRPr="007B121D" w:rsidRDefault="00306C95" w:rsidP="007B121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Engaged in regular and productive discussions with the guide and subject experts.</w:t>
            </w:r>
          </w:p>
          <w:p w14:paraId="5AE884C2" w14:textId="77777777" w:rsidR="00306C95" w:rsidRPr="007B121D" w:rsidRDefault="00306C95" w:rsidP="007B121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Active</w:t>
            </w:r>
            <w:r w:rsidR="00DA2458" w:rsidRPr="007B121D">
              <w:rPr>
                <w:rFonts w:ascii="Times New Roman" w:hAnsi="Times New Roman" w:cs="Times New Roman"/>
              </w:rPr>
              <w:t>ly involved in preparing</w:t>
            </w:r>
            <w:r w:rsidRPr="007B121D">
              <w:rPr>
                <w:rFonts w:ascii="Times New Roman" w:hAnsi="Times New Roman" w:cs="Times New Roman"/>
              </w:rPr>
              <w:t xml:space="preserve"> and submitting </w:t>
            </w:r>
            <w:r w:rsidR="00DA2458" w:rsidRPr="007B121D">
              <w:rPr>
                <w:rFonts w:ascii="Times New Roman" w:hAnsi="Times New Roman" w:cs="Times New Roman"/>
              </w:rPr>
              <w:t xml:space="preserve">review article/original </w:t>
            </w:r>
            <w:r w:rsidRPr="007B121D">
              <w:rPr>
                <w:rFonts w:ascii="Times New Roman" w:hAnsi="Times New Roman" w:cs="Times New Roman"/>
              </w:rPr>
              <w:t>research manuscripts.</w:t>
            </w:r>
          </w:p>
          <w:p w14:paraId="2539E5A3" w14:textId="77777777" w:rsidR="00306C95" w:rsidRPr="007B121D" w:rsidRDefault="00306C95" w:rsidP="00306C95">
            <w:pPr>
              <w:rPr>
                <w:rFonts w:ascii="Times New Roman" w:hAnsi="Times New Roman" w:cs="Times New Roman"/>
                <w:bCs/>
              </w:rPr>
            </w:pPr>
          </w:p>
          <w:p w14:paraId="51D7D7B5" w14:textId="77777777" w:rsidR="007C43FA" w:rsidRPr="007B121D" w:rsidRDefault="007C43FA" w:rsidP="00BA31BB">
            <w:pPr>
              <w:rPr>
                <w:rFonts w:ascii="Times New Roman" w:hAnsi="Times New Roman" w:cs="Times New Roman"/>
              </w:rPr>
            </w:pPr>
          </w:p>
        </w:tc>
      </w:tr>
      <w:tr w:rsidR="00BB7DA2" w:rsidRPr="007B121D" w14:paraId="34B8AF7F" w14:textId="77777777" w:rsidTr="00C34367">
        <w:trPr>
          <w:trHeight w:val="2420"/>
        </w:trPr>
        <w:tc>
          <w:tcPr>
            <w:tcW w:w="1165" w:type="dxa"/>
          </w:tcPr>
          <w:p w14:paraId="6F10C306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lastRenderedPageBreak/>
              <w:t>Fair</w:t>
            </w:r>
          </w:p>
        </w:tc>
        <w:tc>
          <w:tcPr>
            <w:tcW w:w="810" w:type="dxa"/>
          </w:tcPr>
          <w:p w14:paraId="7116AA59" w14:textId="77777777" w:rsidR="00BB7DA2" w:rsidRPr="007B121D" w:rsidRDefault="00D53BA4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041" w:type="dxa"/>
          </w:tcPr>
          <w:p w14:paraId="71C84C6D" w14:textId="77777777" w:rsidR="005B3F09" w:rsidRPr="007B121D" w:rsidRDefault="005B3F09" w:rsidP="00BA31BB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Research Progress:</w:t>
            </w:r>
          </w:p>
          <w:p w14:paraId="6DDBA555" w14:textId="77777777" w:rsidR="007B121D" w:rsidRPr="007B121D" w:rsidRDefault="00306C95" w:rsidP="007B121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Made optimal progress in addressing research objectives</w:t>
            </w:r>
          </w:p>
          <w:p w14:paraId="65B57D56" w14:textId="77777777" w:rsidR="007B121D" w:rsidRPr="007B121D" w:rsidRDefault="00306C95" w:rsidP="007B121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Achieved </w:t>
            </w:r>
            <w:r w:rsidR="00FF7920" w:rsidRPr="007B121D">
              <w:rPr>
                <w:rFonts w:ascii="Times New Roman" w:hAnsi="Times New Roman" w:cs="Times New Roman"/>
              </w:rPr>
              <w:t xml:space="preserve">only satisfactory volume of work demonstrating </w:t>
            </w:r>
            <w:r w:rsidR="00A7780E" w:rsidRPr="007B121D">
              <w:rPr>
                <w:rFonts w:ascii="Times New Roman" w:hAnsi="Times New Roman" w:cs="Times New Roman"/>
              </w:rPr>
              <w:t>intermittent efforts in advancing research.</w:t>
            </w:r>
          </w:p>
          <w:p w14:paraId="6052E3E5" w14:textId="77777777" w:rsidR="007B121D" w:rsidRPr="007B121D" w:rsidRDefault="007B121D" w:rsidP="007B121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Errors in experiments, analysis</w:t>
            </w:r>
          </w:p>
          <w:p w14:paraId="509515E0" w14:textId="6787D067" w:rsidR="00A7780E" w:rsidRPr="007B121D" w:rsidRDefault="00A7780E" w:rsidP="007B121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The observations and insights </w:t>
            </w:r>
            <w:r w:rsidR="002D1F8C" w:rsidRPr="007B121D">
              <w:rPr>
                <w:rFonts w:ascii="Times New Roman" w:hAnsi="Times New Roman" w:cs="Times New Roman"/>
              </w:rPr>
              <w:t>during</w:t>
            </w:r>
            <w:r w:rsidRPr="007B121D">
              <w:rPr>
                <w:rFonts w:ascii="Times New Roman" w:hAnsi="Times New Roman" w:cs="Times New Roman"/>
              </w:rPr>
              <w:t xml:space="preserve"> research </w:t>
            </w:r>
            <w:r w:rsidR="00430AA0" w:rsidRPr="007B121D">
              <w:rPr>
                <w:rFonts w:ascii="Times New Roman" w:hAnsi="Times New Roman" w:cs="Times New Roman"/>
              </w:rPr>
              <w:t>seem</w:t>
            </w:r>
            <w:r w:rsidR="005B3F09" w:rsidRPr="007B121D">
              <w:rPr>
                <w:rFonts w:ascii="Times New Roman" w:hAnsi="Times New Roman" w:cs="Times New Roman"/>
              </w:rPr>
              <w:t xml:space="preserve"> </w:t>
            </w:r>
            <w:r w:rsidRPr="007B121D">
              <w:rPr>
                <w:rFonts w:ascii="Times New Roman" w:hAnsi="Times New Roman" w:cs="Times New Roman"/>
              </w:rPr>
              <w:t>superficial</w:t>
            </w:r>
            <w:r w:rsidR="005B3F09" w:rsidRPr="007B121D">
              <w:rPr>
                <w:rFonts w:ascii="Times New Roman" w:hAnsi="Times New Roman" w:cs="Times New Roman"/>
              </w:rPr>
              <w:t>/incomplete</w:t>
            </w:r>
            <w:r w:rsidRPr="007B121D">
              <w:rPr>
                <w:rFonts w:ascii="Times New Roman" w:hAnsi="Times New Roman" w:cs="Times New Roman"/>
              </w:rPr>
              <w:t xml:space="preserve"> and not suitable for original manuscripts/patent.</w:t>
            </w:r>
          </w:p>
          <w:p w14:paraId="4366E036" w14:textId="66ED4DDD" w:rsidR="00984421" w:rsidRPr="007B121D" w:rsidRDefault="007B121D" w:rsidP="007B121D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eeds Constant supervision</w:t>
            </w:r>
            <w:r w:rsidR="00470DC4" w:rsidRPr="007B121D">
              <w:rPr>
                <w:rFonts w:ascii="Times New Roman" w:hAnsi="Times New Roman" w:cs="Times New Roman"/>
              </w:rPr>
              <w:t xml:space="preserve"> </w:t>
            </w:r>
          </w:p>
          <w:p w14:paraId="5CB44637" w14:textId="77777777" w:rsidR="00984421" w:rsidRPr="007B121D" w:rsidRDefault="00984421" w:rsidP="00984421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Methodology and Techniques:</w:t>
            </w:r>
          </w:p>
          <w:p w14:paraId="47F77FF1" w14:textId="7E609251" w:rsidR="004965B0" w:rsidRPr="007B121D" w:rsidRDefault="00F7137A" w:rsidP="00461AD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Standardised techniques and maintained records, b</w:t>
            </w:r>
            <w:r w:rsidR="00E33153" w:rsidRPr="007B121D">
              <w:rPr>
                <w:rFonts w:ascii="Times New Roman" w:hAnsi="Times New Roman" w:cs="Times New Roman"/>
              </w:rPr>
              <w:t>ut needs improvement</w:t>
            </w:r>
          </w:p>
          <w:p w14:paraId="5B32B0DE" w14:textId="77777777" w:rsidR="00984421" w:rsidRPr="007B121D" w:rsidRDefault="00984421" w:rsidP="00984421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Time Management:</w:t>
            </w:r>
          </w:p>
          <w:p w14:paraId="6AF86645" w14:textId="60CCB167" w:rsidR="00430AA0" w:rsidRPr="007B121D" w:rsidRDefault="00430AA0" w:rsidP="00430AA0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Manages time </w:t>
            </w:r>
            <w:r w:rsidR="004965B0" w:rsidRPr="007B121D">
              <w:rPr>
                <w:rFonts w:ascii="Times New Roman" w:hAnsi="Times New Roman" w:cs="Times New Roman"/>
              </w:rPr>
              <w:t>fairly.</w:t>
            </w:r>
          </w:p>
          <w:p w14:paraId="68498FF7" w14:textId="08E7506D" w:rsidR="004965B0" w:rsidRPr="007B121D" w:rsidRDefault="004965B0" w:rsidP="00430AA0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Timelines are followed fairly</w:t>
            </w:r>
          </w:p>
          <w:p w14:paraId="162EA48A" w14:textId="77777777" w:rsidR="00984421" w:rsidRPr="007B121D" w:rsidRDefault="00984421" w:rsidP="00984421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Knowledge Exchange:</w:t>
            </w:r>
          </w:p>
          <w:p w14:paraId="0E09A315" w14:textId="5113EACA" w:rsidR="00E33153" w:rsidRPr="007B121D" w:rsidRDefault="00E33153" w:rsidP="007B121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ot actively involved in academic discourse through conference etc.</w:t>
            </w:r>
          </w:p>
          <w:p w14:paraId="2B29EDEA" w14:textId="1A9E0126" w:rsidR="00F97426" w:rsidRPr="007B121D" w:rsidRDefault="00F97426" w:rsidP="007B121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Not attended important workshops/seminars/ guest talks </w:t>
            </w:r>
            <w:proofErr w:type="spellStart"/>
            <w:r w:rsidRPr="007B121D">
              <w:rPr>
                <w:rFonts w:ascii="Times New Roman" w:hAnsi="Times New Roman" w:cs="Times New Roman"/>
              </w:rPr>
              <w:t>etc</w:t>
            </w:r>
            <w:proofErr w:type="spellEnd"/>
            <w:r w:rsidRPr="007B121D">
              <w:rPr>
                <w:rFonts w:ascii="Times New Roman" w:hAnsi="Times New Roman" w:cs="Times New Roman"/>
              </w:rPr>
              <w:t>, related to research to enhance knowledge in the thesis topic.</w:t>
            </w:r>
          </w:p>
          <w:p w14:paraId="144C9BE8" w14:textId="77777777" w:rsidR="00984421" w:rsidRPr="007B121D" w:rsidRDefault="00984421" w:rsidP="00984421">
            <w:pPr>
              <w:rPr>
                <w:rFonts w:ascii="Times New Roman" w:hAnsi="Times New Roman" w:cs="Times New Roman"/>
                <w:b/>
                <w:bCs/>
              </w:rPr>
            </w:pPr>
            <w:r w:rsidRPr="007B121D">
              <w:rPr>
                <w:rFonts w:ascii="Times New Roman" w:hAnsi="Times New Roman" w:cs="Times New Roman"/>
                <w:b/>
                <w:bCs/>
              </w:rPr>
              <w:t>Communication and Collaboration:</w:t>
            </w:r>
          </w:p>
          <w:p w14:paraId="3B3FE01E" w14:textId="377ADF30" w:rsidR="004965B0" w:rsidRPr="007B121D" w:rsidRDefault="004965B0" w:rsidP="004965B0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Irregular meetings with guide and subject experts</w:t>
            </w:r>
          </w:p>
          <w:p w14:paraId="3C37732A" w14:textId="6C53F189" w:rsidR="004965B0" w:rsidRPr="007B121D" w:rsidRDefault="007B121D" w:rsidP="004965B0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Not actively involved in </w:t>
            </w:r>
            <w:r w:rsidR="007C6C43" w:rsidRPr="007B121D">
              <w:rPr>
                <w:rFonts w:ascii="Times New Roman" w:hAnsi="Times New Roman" w:cs="Times New Roman"/>
              </w:rPr>
              <w:t>Preparing and submitting review article/original research manuscripts</w:t>
            </w:r>
          </w:p>
          <w:p w14:paraId="0C2CFB7D" w14:textId="77777777" w:rsidR="00984421" w:rsidRPr="007B121D" w:rsidRDefault="00984421" w:rsidP="007B121D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BB7DA2" w:rsidRPr="007B121D" w14:paraId="7CBD35D3" w14:textId="77777777" w:rsidTr="00DA2458">
        <w:trPr>
          <w:trHeight w:val="950"/>
        </w:trPr>
        <w:tc>
          <w:tcPr>
            <w:tcW w:w="1165" w:type="dxa"/>
          </w:tcPr>
          <w:p w14:paraId="2C3160BF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oor</w:t>
            </w:r>
          </w:p>
        </w:tc>
        <w:tc>
          <w:tcPr>
            <w:tcW w:w="810" w:type="dxa"/>
          </w:tcPr>
          <w:p w14:paraId="7D594F68" w14:textId="77777777" w:rsidR="00BB7DA2" w:rsidRPr="007B121D" w:rsidRDefault="00D53BA4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041" w:type="dxa"/>
          </w:tcPr>
          <w:p w14:paraId="664848AF" w14:textId="2C28EA6A" w:rsidR="00306C95" w:rsidRPr="007B121D" w:rsidRDefault="00306C95" w:rsidP="007B121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Demonstrated lethargy in research efforts.</w:t>
            </w:r>
            <w:r w:rsidR="007B121D" w:rsidRPr="007B121D">
              <w:rPr>
                <w:rFonts w:ascii="Times New Roman" w:hAnsi="Times New Roman" w:cs="Times New Roman"/>
              </w:rPr>
              <w:t xml:space="preserve"> Errors even with constant supervision. </w:t>
            </w:r>
          </w:p>
          <w:p w14:paraId="7E193DCF" w14:textId="77777777" w:rsidR="00306C95" w:rsidRPr="007B121D" w:rsidRDefault="00306C95" w:rsidP="007B121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Irregular meetings with guide and experts.</w:t>
            </w:r>
          </w:p>
          <w:p w14:paraId="29651F0B" w14:textId="77777777" w:rsidR="00306C95" w:rsidRPr="007B121D" w:rsidRDefault="00306C95" w:rsidP="007B121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eglected maintenance of record books and data.</w:t>
            </w:r>
          </w:p>
          <w:p w14:paraId="2764B1C1" w14:textId="77777777" w:rsidR="00306C95" w:rsidRPr="007B121D" w:rsidRDefault="00306C95" w:rsidP="007B121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Attendance below 80%.</w:t>
            </w:r>
          </w:p>
          <w:p w14:paraId="45852A5A" w14:textId="7554729E" w:rsidR="007C43FA" w:rsidRPr="007B121D" w:rsidRDefault="00C67804" w:rsidP="007B121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</w:t>
            </w:r>
            <w:r w:rsidR="007B121D" w:rsidRPr="007B121D">
              <w:rPr>
                <w:rFonts w:ascii="Times New Roman" w:hAnsi="Times New Roman" w:cs="Times New Roman"/>
              </w:rPr>
              <w:t>eeds frequent reminders</w:t>
            </w:r>
            <w:r w:rsidR="00C34367" w:rsidRPr="007B121D">
              <w:rPr>
                <w:rFonts w:ascii="Times New Roman" w:hAnsi="Times New Roman" w:cs="Times New Roman"/>
              </w:rPr>
              <w:t xml:space="preserve"> </w:t>
            </w:r>
          </w:p>
          <w:p w14:paraId="5D03FAE6" w14:textId="5AC4FE9D" w:rsidR="007B121D" w:rsidRPr="007B121D" w:rsidRDefault="007B121D" w:rsidP="007C43FA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 xml:space="preserve">     </w:t>
            </w:r>
          </w:p>
        </w:tc>
      </w:tr>
      <w:tr w:rsidR="00BB7DA2" w:rsidRPr="007B121D" w14:paraId="396F2E18" w14:textId="77777777" w:rsidTr="00DA2458">
        <w:tc>
          <w:tcPr>
            <w:tcW w:w="1165" w:type="dxa"/>
          </w:tcPr>
          <w:p w14:paraId="01C6CB8E" w14:textId="77777777" w:rsidR="00BB7DA2" w:rsidRPr="007B121D" w:rsidRDefault="00BB7DA2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Very poor</w:t>
            </w:r>
          </w:p>
        </w:tc>
        <w:tc>
          <w:tcPr>
            <w:tcW w:w="810" w:type="dxa"/>
          </w:tcPr>
          <w:p w14:paraId="427BA947" w14:textId="77777777" w:rsidR="00BB7DA2" w:rsidRPr="007B121D" w:rsidRDefault="00D53BA4">
            <w:p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41" w:type="dxa"/>
          </w:tcPr>
          <w:p w14:paraId="1D19E675" w14:textId="77777777" w:rsidR="00306C95" w:rsidRPr="007B121D" w:rsidRDefault="00306C95" w:rsidP="007B121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o evident progress in research.</w:t>
            </w:r>
          </w:p>
          <w:p w14:paraId="05AAE2EF" w14:textId="77777777" w:rsidR="00306C95" w:rsidRPr="007B121D" w:rsidRDefault="00306C95" w:rsidP="007B121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Poor punctuality with attendance below 70%.</w:t>
            </w:r>
          </w:p>
          <w:p w14:paraId="07D0A8CB" w14:textId="77777777" w:rsidR="00306C95" w:rsidRPr="007B121D" w:rsidRDefault="00306C95" w:rsidP="007B121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Demonstrated lack of initiative and enthusiasm.</w:t>
            </w:r>
          </w:p>
          <w:p w14:paraId="6AE82F89" w14:textId="6C28DF00" w:rsidR="00306C95" w:rsidRPr="007B121D" w:rsidRDefault="00306C95" w:rsidP="007B121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C</w:t>
            </w:r>
            <w:r w:rsidR="00F7137A" w:rsidRPr="007B121D">
              <w:rPr>
                <w:rFonts w:ascii="Times New Roman" w:hAnsi="Times New Roman" w:cs="Times New Roman"/>
              </w:rPr>
              <w:t xml:space="preserve">onsistently failed to meet </w:t>
            </w:r>
            <w:r w:rsidRPr="007B121D">
              <w:rPr>
                <w:rFonts w:ascii="Times New Roman" w:hAnsi="Times New Roman" w:cs="Times New Roman"/>
              </w:rPr>
              <w:t>guide and experts.</w:t>
            </w:r>
          </w:p>
          <w:p w14:paraId="68749906" w14:textId="77777777" w:rsidR="00306C95" w:rsidRPr="007B121D" w:rsidRDefault="00306C95" w:rsidP="007B121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7B121D">
              <w:rPr>
                <w:rFonts w:ascii="Times New Roman" w:hAnsi="Times New Roman" w:cs="Times New Roman"/>
              </w:rPr>
              <w:t>Neglected maintenance of record books and data.</w:t>
            </w:r>
          </w:p>
          <w:p w14:paraId="5C1F5791" w14:textId="77777777" w:rsidR="007C43FA" w:rsidRPr="007B121D" w:rsidRDefault="007C43FA" w:rsidP="007C43FA">
            <w:pPr>
              <w:rPr>
                <w:rFonts w:ascii="Times New Roman" w:hAnsi="Times New Roman" w:cs="Times New Roman"/>
              </w:rPr>
            </w:pPr>
          </w:p>
        </w:tc>
      </w:tr>
    </w:tbl>
    <w:p w14:paraId="79480F14" w14:textId="73A8A0EC" w:rsidR="00BB7DA2" w:rsidRPr="007B121D" w:rsidRDefault="00BB7DA2">
      <w:pPr>
        <w:rPr>
          <w:rFonts w:ascii="Times New Roman" w:hAnsi="Times New Roman" w:cs="Times New Roman"/>
        </w:rPr>
      </w:pPr>
    </w:p>
    <w:p w14:paraId="5C777397" w14:textId="77777777" w:rsidR="00BB7DA2" w:rsidRPr="007B121D" w:rsidRDefault="00BB7DA2">
      <w:pPr>
        <w:rPr>
          <w:rFonts w:ascii="Times New Roman" w:hAnsi="Times New Roman" w:cs="Times New Roman"/>
        </w:rPr>
      </w:pPr>
    </w:p>
    <w:sectPr w:rsidR="00BB7DA2" w:rsidRPr="007B121D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27D44" w14:textId="77777777" w:rsidR="00F9453D" w:rsidRDefault="00F9453D" w:rsidP="007905FE">
      <w:pPr>
        <w:spacing w:after="0" w:line="240" w:lineRule="auto"/>
      </w:pPr>
      <w:r>
        <w:separator/>
      </w:r>
    </w:p>
  </w:endnote>
  <w:endnote w:type="continuationSeparator" w:id="0">
    <w:p w14:paraId="25EEE672" w14:textId="77777777" w:rsidR="00F9453D" w:rsidRDefault="00F9453D" w:rsidP="007905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A358CD" w14:textId="77777777" w:rsidR="007905FE" w:rsidRPr="007905FE" w:rsidRDefault="007905FE">
    <w:pPr>
      <w:pStyle w:val="Footer"/>
      <w:rPr>
        <w:lang w:val="en-US"/>
      </w:rPr>
    </w:pPr>
    <w:r>
      <w:rPr>
        <w:lang w:val="en-US"/>
      </w:rPr>
      <w:t xml:space="preserve">Adopted from DAC grading system developed by Manipal School of Life Sciences, MAHE, Manip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3613E" w14:textId="77777777" w:rsidR="00F9453D" w:rsidRDefault="00F9453D" w:rsidP="007905FE">
      <w:pPr>
        <w:spacing w:after="0" w:line="240" w:lineRule="auto"/>
      </w:pPr>
      <w:r>
        <w:separator/>
      </w:r>
    </w:p>
  </w:footnote>
  <w:footnote w:type="continuationSeparator" w:id="0">
    <w:p w14:paraId="21B6A469" w14:textId="77777777" w:rsidR="00F9453D" w:rsidRDefault="00F9453D" w:rsidP="007905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436A2" w14:textId="28465E68" w:rsidR="00DA2458" w:rsidRDefault="00DA2458">
    <w:pPr>
      <w:pStyle w:val="Header"/>
    </w:pPr>
    <w:r>
      <w:rPr>
        <w:noProof/>
        <w:lang w:val="en-US" w:bidi="kn-IN"/>
      </w:rPr>
      <w:drawing>
        <wp:inline distT="0" distB="0" distL="0" distR="0" wp14:anchorId="56C7AEBE" wp14:editId="45878F88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</w:t>
    </w:r>
    <w:r w:rsidR="00722B72">
      <w:t xml:space="preserve">      </w:t>
    </w:r>
    <w:r w:rsidR="00722B72" w:rsidRPr="00A92640">
      <w:rPr>
        <w:rFonts w:ascii="Times New Roman" w:hAnsi="Times New Roman" w:cs="Times New Roman"/>
        <w:b/>
        <w:bCs/>
      </w:rPr>
      <w:t xml:space="preserve">Annexure 29, </w:t>
    </w:r>
    <w:r w:rsidR="00A92640">
      <w:rPr>
        <w:rFonts w:ascii="Times New Roman" w:hAnsi="Times New Roman" w:cs="Times New Roman"/>
        <w:b/>
        <w:bCs/>
      </w:rPr>
      <w:t xml:space="preserve">Version 1, 11 Sept </w:t>
    </w:r>
    <w:r>
      <w:rPr>
        <w:rFonts w:ascii="Times New Roman" w:hAnsi="Times New Roman" w:cs="Times New Roman"/>
        <w:b/>
        <w:bCs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13D06"/>
    <w:multiLevelType w:val="multilevel"/>
    <w:tmpl w:val="9CE8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CB17E3"/>
    <w:multiLevelType w:val="hybridMultilevel"/>
    <w:tmpl w:val="24B6CF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E377E"/>
    <w:multiLevelType w:val="hybridMultilevel"/>
    <w:tmpl w:val="58C269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811CC"/>
    <w:multiLevelType w:val="multilevel"/>
    <w:tmpl w:val="F246E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F81681"/>
    <w:multiLevelType w:val="hybridMultilevel"/>
    <w:tmpl w:val="54DCEF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3F15BF"/>
    <w:multiLevelType w:val="hybridMultilevel"/>
    <w:tmpl w:val="EC7296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92B24"/>
    <w:multiLevelType w:val="multilevel"/>
    <w:tmpl w:val="8A8C7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F9756F"/>
    <w:multiLevelType w:val="multilevel"/>
    <w:tmpl w:val="DF9E7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DB5ED2"/>
    <w:multiLevelType w:val="multilevel"/>
    <w:tmpl w:val="DBF83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5C3427B"/>
    <w:multiLevelType w:val="hybridMultilevel"/>
    <w:tmpl w:val="33E8B9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672A0"/>
    <w:multiLevelType w:val="hybridMultilevel"/>
    <w:tmpl w:val="755813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E618D2"/>
    <w:multiLevelType w:val="hybridMultilevel"/>
    <w:tmpl w:val="E5D4BC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E74DF"/>
    <w:multiLevelType w:val="multilevel"/>
    <w:tmpl w:val="C2A61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903F3B"/>
    <w:multiLevelType w:val="multilevel"/>
    <w:tmpl w:val="089E0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DDC35A7"/>
    <w:multiLevelType w:val="multilevel"/>
    <w:tmpl w:val="078CD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05002E"/>
    <w:multiLevelType w:val="hybridMultilevel"/>
    <w:tmpl w:val="13DE8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A1109"/>
    <w:multiLevelType w:val="hybridMultilevel"/>
    <w:tmpl w:val="93443C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4425B"/>
    <w:multiLevelType w:val="multilevel"/>
    <w:tmpl w:val="D5605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738595E"/>
    <w:multiLevelType w:val="multilevel"/>
    <w:tmpl w:val="5986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73D1441"/>
    <w:multiLevelType w:val="hybridMultilevel"/>
    <w:tmpl w:val="877E8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27E22"/>
    <w:multiLevelType w:val="multilevel"/>
    <w:tmpl w:val="84EA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FB42B3"/>
    <w:multiLevelType w:val="hybridMultilevel"/>
    <w:tmpl w:val="046625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B047C"/>
    <w:multiLevelType w:val="hybridMultilevel"/>
    <w:tmpl w:val="726E6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E5E7B"/>
    <w:multiLevelType w:val="hybridMultilevel"/>
    <w:tmpl w:val="AAD689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13"/>
  </w:num>
  <w:num w:numId="4">
    <w:abstractNumId w:val="8"/>
  </w:num>
  <w:num w:numId="5">
    <w:abstractNumId w:val="0"/>
  </w:num>
  <w:num w:numId="6">
    <w:abstractNumId w:val="7"/>
  </w:num>
  <w:num w:numId="7">
    <w:abstractNumId w:val="3"/>
  </w:num>
  <w:num w:numId="8">
    <w:abstractNumId w:val="20"/>
  </w:num>
  <w:num w:numId="9">
    <w:abstractNumId w:val="12"/>
  </w:num>
  <w:num w:numId="10">
    <w:abstractNumId w:val="6"/>
  </w:num>
  <w:num w:numId="11">
    <w:abstractNumId w:val="14"/>
  </w:num>
  <w:num w:numId="12">
    <w:abstractNumId w:val="4"/>
  </w:num>
  <w:num w:numId="13">
    <w:abstractNumId w:val="21"/>
  </w:num>
  <w:num w:numId="14">
    <w:abstractNumId w:val="23"/>
  </w:num>
  <w:num w:numId="15">
    <w:abstractNumId w:val="22"/>
  </w:num>
  <w:num w:numId="16">
    <w:abstractNumId w:val="1"/>
  </w:num>
  <w:num w:numId="17">
    <w:abstractNumId w:val="15"/>
  </w:num>
  <w:num w:numId="18">
    <w:abstractNumId w:val="11"/>
  </w:num>
  <w:num w:numId="19">
    <w:abstractNumId w:val="2"/>
  </w:num>
  <w:num w:numId="20">
    <w:abstractNumId w:val="16"/>
  </w:num>
  <w:num w:numId="21">
    <w:abstractNumId w:val="9"/>
  </w:num>
  <w:num w:numId="22">
    <w:abstractNumId w:val="5"/>
  </w:num>
  <w:num w:numId="23">
    <w:abstractNumId w:val="19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IN" w:vendorID="64" w:dllVersion="6" w:nlCheck="1" w:checkStyle="0"/>
  <w:activeWritingStyle w:appName="MSWord" w:lang="en-US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AwtzA0MDI3tjBS0lEKTi0uzszPAykwrAUAhEEhOCwAAAA="/>
  </w:docVars>
  <w:rsids>
    <w:rsidRoot w:val="00BB7DA2"/>
    <w:rsid w:val="0000007C"/>
    <w:rsid w:val="000223B2"/>
    <w:rsid w:val="000805FA"/>
    <w:rsid w:val="00285238"/>
    <w:rsid w:val="002D1F8C"/>
    <w:rsid w:val="00306C95"/>
    <w:rsid w:val="00316B65"/>
    <w:rsid w:val="003637DA"/>
    <w:rsid w:val="003F77CA"/>
    <w:rsid w:val="00430AA0"/>
    <w:rsid w:val="00446DFA"/>
    <w:rsid w:val="00470DC4"/>
    <w:rsid w:val="004965B0"/>
    <w:rsid w:val="005A514F"/>
    <w:rsid w:val="005B3F09"/>
    <w:rsid w:val="006413C2"/>
    <w:rsid w:val="006611B9"/>
    <w:rsid w:val="006C4B4B"/>
    <w:rsid w:val="00722B72"/>
    <w:rsid w:val="00787B4E"/>
    <w:rsid w:val="007905FE"/>
    <w:rsid w:val="007B0620"/>
    <w:rsid w:val="007B121D"/>
    <w:rsid w:val="007C43FA"/>
    <w:rsid w:val="007C6C43"/>
    <w:rsid w:val="008152F8"/>
    <w:rsid w:val="00904F24"/>
    <w:rsid w:val="00984421"/>
    <w:rsid w:val="009917B4"/>
    <w:rsid w:val="00A7780E"/>
    <w:rsid w:val="00A910C2"/>
    <w:rsid w:val="00A92640"/>
    <w:rsid w:val="00AB13AA"/>
    <w:rsid w:val="00B35605"/>
    <w:rsid w:val="00B5305F"/>
    <w:rsid w:val="00BA31BB"/>
    <w:rsid w:val="00BB7DA2"/>
    <w:rsid w:val="00C1575A"/>
    <w:rsid w:val="00C34367"/>
    <w:rsid w:val="00C67804"/>
    <w:rsid w:val="00CF3617"/>
    <w:rsid w:val="00D53BA4"/>
    <w:rsid w:val="00DA2458"/>
    <w:rsid w:val="00DD3189"/>
    <w:rsid w:val="00DF3FEB"/>
    <w:rsid w:val="00E0099D"/>
    <w:rsid w:val="00E33153"/>
    <w:rsid w:val="00F31D9B"/>
    <w:rsid w:val="00F338F7"/>
    <w:rsid w:val="00F67B06"/>
    <w:rsid w:val="00F7137A"/>
    <w:rsid w:val="00F9453D"/>
    <w:rsid w:val="00F97426"/>
    <w:rsid w:val="00FE6B36"/>
    <w:rsid w:val="00FF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7FBAA"/>
  <w15:chartTrackingRefBased/>
  <w15:docId w15:val="{310AC5B4-ECD6-4607-BD63-BE5121B8C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7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5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5FE"/>
  </w:style>
  <w:style w:type="paragraph" w:styleId="Footer">
    <w:name w:val="footer"/>
    <w:basedOn w:val="Normal"/>
    <w:link w:val="FooterChar"/>
    <w:uiPriority w:val="99"/>
    <w:unhideWhenUsed/>
    <w:rsid w:val="007905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5FE"/>
  </w:style>
  <w:style w:type="character" w:styleId="CommentReference">
    <w:name w:val="annotation reference"/>
    <w:basedOn w:val="DefaultParagraphFont"/>
    <w:uiPriority w:val="99"/>
    <w:semiHidden/>
    <w:unhideWhenUsed/>
    <w:rsid w:val="00C67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8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8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8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8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8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80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F792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77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8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2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Vasudha Devi [MAHE-KMC]</cp:lastModifiedBy>
  <cp:revision>20</cp:revision>
  <dcterms:created xsi:type="dcterms:W3CDTF">2023-07-27T08:02:00Z</dcterms:created>
  <dcterms:modified xsi:type="dcterms:W3CDTF">2023-10-27T12:09:00Z</dcterms:modified>
</cp:coreProperties>
</file>